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266FBB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B12196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3" w:history="1">
        <w:r w:rsidR="00A777C5" w:rsidRPr="0061197C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4A71BC02" w14:textId="2FB50B6B" w:rsidR="00AC4B7F" w:rsidRDefault="00AC4B7F" w:rsidP="00062A94">
      <w:pPr>
        <w:numPr>
          <w:ilvl w:val="0"/>
          <w:numId w:val="16"/>
        </w:numPr>
        <w:spacing w:line="240" w:lineRule="auto"/>
      </w:pPr>
      <w:r w:rsidRPr="00AC4B7F">
        <w:t xml:space="preserve">Developed critical Vue and React features like authorization, shopping list, </w:t>
      </w:r>
      <w:r w:rsidR="00E10D67">
        <w:t xml:space="preserve">customer </w:t>
      </w:r>
      <w:r w:rsidRPr="00AC4B7F">
        <w:t xml:space="preserve">review </w:t>
      </w:r>
      <w:r w:rsidR="00E10D67">
        <w:t xml:space="preserve">management </w:t>
      </w:r>
      <w:r w:rsidRPr="00AC4B7F">
        <w:t>system, and blog, boosting UX and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>adoption of Turborepo to facilitate the shift to a monorepo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266FBB" w:rsidP="00625A77">
      <w:pPr>
        <w:spacing w:line="240" w:lineRule="auto"/>
        <w:rPr>
          <w:color w:val="25252D"/>
        </w:rPr>
      </w:pPr>
      <w:hyperlink r:id="rId14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207A7142" w:rsidR="00CF258B" w:rsidRDefault="00CF258B" w:rsidP="00900547">
      <w:r>
        <w:t xml:space="preserve">MySQL, </w:t>
      </w:r>
      <w:r w:rsidR="00900547">
        <w:t xml:space="preserve">Disaster Recovery, High Availability, </w:t>
      </w:r>
      <w:r>
        <w:t>Microsoft SQL Server,</w:t>
      </w:r>
      <w:r w:rsidR="00F83FDE">
        <w:t xml:space="preserve"> </w:t>
      </w:r>
      <w:r>
        <w:t>Oracle Database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00B69784" w:rsidR="004F71AA" w:rsidRDefault="00136310" w:rsidP="00136310">
      <w:r>
        <w:t xml:space="preserve">Delphix, Docker, Bitbucket Pipelines, Jenkins, </w:t>
      </w:r>
      <w:r w:rsidR="00A6756F">
        <w:t>OpenShift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266FBB" w:rsidP="000714EE">
      <w:pPr>
        <w:tabs>
          <w:tab w:val="right" w:pos="10800"/>
        </w:tabs>
      </w:pPr>
      <w:hyperlink r:id="rId15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266FBB" w:rsidP="00F520E0">
      <w:pPr>
        <w:rPr>
          <w:rStyle w:val="Hyperlink"/>
          <w:u w:val="none"/>
        </w:rPr>
      </w:pPr>
      <w:hyperlink r:id="rId16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47A4F3D" w:rsidR="00850DD1" w:rsidRPr="00C8083E" w:rsidRDefault="00093C23" w:rsidP="00C8083E">
      <w:pPr>
        <w:pStyle w:val="Heading1"/>
      </w:pPr>
      <w:r w:rsidRPr="00C8083E">
        <w:t xml:space="preserve">Contributed </w:t>
      </w:r>
      <w:r w:rsidR="00027D93" w:rsidRPr="00C8083E">
        <w:t>Open-Source</w:t>
      </w:r>
      <w:r w:rsidR="00963D9D" w:rsidRPr="00C8083E">
        <w:t xml:space="preserve"> </w:t>
      </w:r>
      <w:r w:rsidRPr="00C8083E">
        <w:t>Projects</w:t>
      </w:r>
    </w:p>
    <w:p w14:paraId="4C6E9DC3" w14:textId="4F7BB8A9" w:rsidR="00857370" w:rsidRPr="008E5442" w:rsidRDefault="00266FBB" w:rsidP="003A180C">
      <w:pPr>
        <w:pStyle w:val="ListParagraph"/>
        <w:numPr>
          <w:ilvl w:val="0"/>
          <w:numId w:val="28"/>
        </w:numPr>
        <w:ind w:left="357" w:hanging="357"/>
      </w:pPr>
      <w:hyperlink r:id="rId17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266FBB" w:rsidP="003A180C">
      <w:pPr>
        <w:pStyle w:val="ListParagraph"/>
        <w:numPr>
          <w:ilvl w:val="0"/>
          <w:numId w:val="28"/>
        </w:numPr>
        <w:ind w:left="357" w:hanging="357"/>
      </w:pPr>
      <w:hyperlink r:id="rId18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3310BD76" w14:textId="6D0D505D" w:rsidR="00C81EDC" w:rsidRPr="008E5442" w:rsidRDefault="00266FBB" w:rsidP="003A180C">
      <w:pPr>
        <w:pStyle w:val="ListParagraph"/>
        <w:numPr>
          <w:ilvl w:val="0"/>
          <w:numId w:val="28"/>
        </w:numPr>
        <w:ind w:left="357" w:hanging="357"/>
      </w:pPr>
      <w:hyperlink r:id="rId19" w:history="1">
        <w:r w:rsidR="00C81EDC" w:rsidRPr="00AA3A56">
          <w:rPr>
            <w:rStyle w:val="Hyperlink"/>
            <w:color w:val="32383E"/>
            <w:u w:val="none"/>
          </w:rPr>
          <w:t>Valibot</w:t>
        </w:r>
      </w:hyperlink>
    </w:p>
    <w:p w14:paraId="01D707EB" w14:textId="29A95DEF" w:rsidR="00C81EDC" w:rsidRPr="008E5442" w:rsidRDefault="00266FBB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C81EDC" w:rsidRPr="00AA3A56">
          <w:rPr>
            <w:rStyle w:val="Hyperlink"/>
            <w:color w:val="32383E"/>
            <w:u w:val="none"/>
          </w:rPr>
          <w:t>Vercel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92818173-350D-4F7F-BDEE-E280181337AC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D6AA8E2C-D105-4D7D-AD0D-B44E06E2F0AB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1E36095E-A209-4EE6-BAC7-1B56851CC060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C8C2A60C-F2EC-4A8C-AA09-83B85629B97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2.7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2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25pt;height:11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75pt;height: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5361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2A94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6C0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4CA1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37FF"/>
    <w:rsid w:val="00634FF0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642F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FAD"/>
    <w:rsid w:val="00C103DE"/>
    <w:rsid w:val="00C129B3"/>
    <w:rsid w:val="00C15CE8"/>
    <w:rsid w:val="00C16E84"/>
    <w:rsid w:val="00C17843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7EE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5361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tecpal.com/" TargetMode="External"/><Relationship Id="rId18" Type="http://schemas.openxmlformats.org/officeDocument/2006/relationships/hyperlink" Target="https://github.com/prisma/extension-read-replica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mui.com/cor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ku.hk/" TargetMode="External"/><Relationship Id="rId20" Type="http://schemas.openxmlformats.org/officeDocument/2006/relationships/hyperlink" Target="https://github.com/vercel/style-gui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kust.edu.hk/" TargetMode="Externa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valibot.de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://www.edps.com.hk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1</Pages>
  <Words>526</Words>
  <Characters>3514</Characters>
  <Application>Microsoft Office Word</Application>
  <DocSecurity>0</DocSecurity>
  <Lines>90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775</cp:revision>
  <cp:lastPrinted>2024-02-18T14:26:00Z</cp:lastPrinted>
  <dcterms:created xsi:type="dcterms:W3CDTF">2023-09-27T12:04:00Z</dcterms:created>
  <dcterms:modified xsi:type="dcterms:W3CDTF">2024-02-18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